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urgeon position at a reputable healthcare institution in Zimbabwe Harare. As a dedicated and skilled surgical professional with over [X years] of experience in diverse clinical settings, I am eager to contribute my expertise, compassion, and commitment to advancing patient care within this dynamic region. My background as a Surgeon has equipped me with the technical precision, leadership acumen, and cultural sensitivity required to thrive in Zimbabwe Harare’s unique healthcare landscape.</w:t>
      </w:r>
    </w:p>
    <w:p>
      <w:pPr>
        <w:pStyle w:val="BodyText"/>
      </w:pPr>
      <w:r>
        <w:t xml:space="preserve">Throughout my career as a Surgeon, I have consistently prioritized excellence in patient outcomes, innovative surgical techniques, and collaboration with multidisciplinary teams. My training at [Name of Medical School/Institution] and subsequent specialization in [specific surgical field, e.g., general surgery, orthopedic surgery, or neurosurgery] have provided me with a robust foundation to address a wide range of medical challenges. Whether performing complex procedures in high-pressure environments or mentoring junior colleagues, I approach every case with unwavering dedication and a focus on ethical practice.</w:t>
      </w:r>
    </w:p>
    <w:p>
      <w:pPr>
        <w:pStyle w:val="BodyText"/>
      </w:pPr>
      <w:r>
        <w:t xml:space="preserve">Zimbabwe Harare represents a critical hub for healthcare innovation and community service in Southern Africa. The city’s growing population, coupled with its evolving healthcare infrastructure, creates an exciting opportunity for Surgeons who are passionate about making a lasting impact. I am particularly drawn to the chance to work in this vibrant environment, where my skills as a Surgeon can directly contribute to improving access to quality surgical care and addressing regional health disparities. Harare’s diverse patient population also offers a unique platform to refine my ability to deliver culturally responsive care, ensuring that every individual receives treatment tailored to their needs.</w:t>
      </w:r>
    </w:p>
    <w:p>
      <w:pPr>
        <w:pStyle w:val="BodyText"/>
      </w:pPr>
      <w:r>
        <w:t xml:space="preserve">My experience as a Surgeon has included working in both urban and rural settings, which has honed my adaptability and resilience in resource-limited conditions. I have managed cases ranging from trauma surgeries to elective procedures, often under challenging circumstances that demand quick decision-making and creative problem-solving. For instance, during my time at [Previous Hospital/Organization], I led a team to implement a streamlined surgical workflow that reduced patient wait times by 30% and improved post-operative recovery rates. These experiences have solidified my belief in the power of surgery to transform lives, a principle I am eager to uphold in Zimbabwe Harare.</w:t>
      </w:r>
    </w:p>
    <w:p>
      <w:pPr>
        <w:pStyle w:val="BodyText"/>
      </w:pPr>
      <w:r>
        <w:t xml:space="preserve">What sets me apart as a Surgeon is not only my clinical expertise but also my commitment to continuous learning and professional growth. I actively engage in medical conferences, peer-reviewed research, and surgical training programs to stay at the forefront of advancements in the field. I am particularly interested in [specific area of interest, e.g., minimally invasive techniques or global health initiatives], which aligns with the goals of many healthcare institutions in Zimbabwe Harare seeking to modernize their surgical services. By bringing my knowledge and passion for innovation, I aim to support the development of sustainable, high-quality care that meets international standards while respecting local needs.</w:t>
      </w:r>
    </w:p>
    <w:p>
      <w:pPr>
        <w:pStyle w:val="BodyText"/>
      </w:pPr>
      <w:r>
        <w:t xml:space="preserve">In addition to my technical skills, I value teamwork and communication as cornerstones of effective healthcare delivery. As a Surgeon, I have collaborated with nurses, anesthesiologists, and other specialists to ensure seamless patient care. My ability to articulate complex medical information in accessible terms has also strengthened relationships with patients and their families, fostering trust and transparency. In Zimbabwe Harare’s healthcare ecosystem, where collaboration is key to overcoming systemic challenges, I am confident that my interpersonal strengths will contribute meaningfully to the success of any surgical team.</w:t>
      </w:r>
    </w:p>
    <w:p>
      <w:pPr>
        <w:pStyle w:val="BodyText"/>
      </w:pPr>
      <w:r>
        <w:t xml:space="preserve">Zimbabwe Harare holds a special place in my professional journey. The city’s blend of tradition and modernity, coupled with its rich cultural heritage, resonates deeply with my values as a Surgeon. I am particularly inspired by the opportunities to work alongside local healthcare professionals who are driving progress in the region. I am eager to learn from their insights while sharing my own experiences to create a synergy that benefits patients and strengthens the healthcare system. My long-term goal is to establish myself as a trusted Surgical leader in Harare, contributing to both clinical excellence and community well-being.</w:t>
      </w:r>
    </w:p>
    <w:p>
      <w:pPr>
        <w:pStyle w:val="BodyText"/>
      </w:pPr>
      <w:r>
        <w:t xml:space="preserve">I am excited about the possibility of joining your team as a Surgeon and contributing to the advancement of healthcare in Zimbabwe Harare. I am confident that my skills, experience, and dedication align with the mission of your institution. Thank you for considering my application. I would be honored to discuss how my background and vision can support your goals in greater detail.</w:t>
      </w:r>
    </w:p>
    <w:p>
      <w:pPr>
        <w:pStyle w:val="BodyText"/>
      </w:pPr>
      <w:r>
        <w:t xml:space="preserve">Thank you for your time and consideration.</w:t>
      </w:r>
    </w:p>
    <w:p>
      <w:pPr>
        <w:pStyle w:val="BodyText"/>
      </w:pPr>
      <w:r>
        <w:t xml:space="preserve">Sincerely,</w:t>
      </w:r>
    </w:p>
    <w:p>
      <w:pPr>
        <w:pStyle w:val="BodyText"/>
      </w:pPr>
      <w:r>
        <w:rPr>
          <w:bCs/>
          <w:b/>
        </w:rP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in Zimbabwe Harare</dc:title>
  <dc:creator/>
  <cp:keywords/>
  <dcterms:created xsi:type="dcterms:W3CDTF">2026-07-20T23:50:03Z</dcterms:created>
  <dcterms:modified xsi:type="dcterms:W3CDTF">2026-07-20T23:50:03Z</dcterms:modified>
</cp:coreProperties>
</file>

<file path=docProps/custom.xml><?xml version="1.0" encoding="utf-8"?>
<Properties xmlns="http://schemas.openxmlformats.org/officeDocument/2006/custom-properties" xmlns:vt="http://schemas.openxmlformats.org/officeDocument/2006/docPropsVTypes"/>
</file>